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70C0"/>
  <w:body>
    <w:p w14:paraId="3CA33047" w14:textId="7CF5FF22" w:rsidR="00A603FD" w:rsidRPr="00382852" w:rsidRDefault="007224FC" w:rsidP="00382852">
      <w:pPr>
        <w:jc w:val="center"/>
        <w:rPr>
          <w:b/>
          <w:color w:val="003300"/>
          <w:sz w:val="48"/>
        </w:rPr>
      </w:pPr>
      <w:r>
        <w:rPr>
          <w:b/>
          <w:noProof/>
          <w:color w:val="FF0000"/>
          <w:sz w:val="20"/>
          <w:lang w:val="en-US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 wp14:anchorId="7240ABF4" wp14:editId="73C69EB5">
                <wp:simplePos x="0" y="0"/>
                <wp:positionH relativeFrom="column">
                  <wp:posOffset>3848100</wp:posOffset>
                </wp:positionH>
                <wp:positionV relativeFrom="paragraph">
                  <wp:posOffset>9274810</wp:posOffset>
                </wp:positionV>
                <wp:extent cx="2521585" cy="1092201"/>
                <wp:effectExtent l="0" t="0" r="0" b="0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1585" cy="1092201"/>
                          <a:chOff x="667568" y="-64786"/>
                          <a:chExt cx="2145631" cy="1136773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667568" y="731620"/>
                            <a:ext cx="677474" cy="31727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616415" w14:textId="77777777" w:rsidR="0064579C" w:rsidRPr="0064579C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16WH1A1230</w:t>
                              </w:r>
                            </w:p>
                            <w:p w14:paraId="24493832" w14:textId="77777777" w:rsidR="0064579C" w:rsidRPr="0064579C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M. Lavany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flipH="1">
                            <a:off x="1385467" y="-64786"/>
                            <a:ext cx="670737" cy="80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4" name="Text Box 34"/>
                        <wps:cNvSpPr txBox="1"/>
                        <wps:spPr>
                          <a:xfrm>
                            <a:off x="1359184" y="728312"/>
                            <a:ext cx="705379" cy="343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8701DE4" w14:textId="77777777" w:rsidR="0064579C" w:rsidRPr="0064579C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16WH1A1232</w:t>
                              </w:r>
                            </w:p>
                            <w:p w14:paraId="10379324" w14:textId="77777777" w:rsidR="0064579C" w:rsidRPr="00F76974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K. Bindu Sr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 flipH="1">
                            <a:off x="710794" y="-48262"/>
                            <a:ext cx="634248" cy="763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36" name="Text Box 36"/>
                        <wps:cNvSpPr txBox="1"/>
                        <wps:spPr>
                          <a:xfrm>
                            <a:off x="2143260" y="730193"/>
                            <a:ext cx="669939" cy="297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0B33928" w14:textId="77777777" w:rsidR="0064579C" w:rsidRPr="0064579C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16WH1A1251</w:t>
                              </w:r>
                            </w:p>
                            <w:p w14:paraId="46A476BE" w14:textId="77777777" w:rsidR="0064579C" w:rsidRPr="0064579C" w:rsidRDefault="00B112CA" w:rsidP="0064579C">
                              <w:pPr>
                                <w:spacing w:after="0" w:line="240" w:lineRule="auto"/>
                                <w:jc w:val="center"/>
                                <w:rPr>
                                  <w:b/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sz w:val="14"/>
                                  <w:szCs w:val="20"/>
                                </w:rPr>
                                <w:t>V. Dharan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40ABF4" id="Group 30" o:spid="_x0000_s1026" style="position:absolute;left:0;text-align:left;margin-left:303pt;margin-top:730.3pt;width:198.55pt;height:86pt;z-index:251712512;mso-width-relative:margin;mso-height-relative:margin" coordorigin="6675,-647" coordsize="21456,1136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1" o:spid="_x0000_s1027" type="#_x0000_t202" style="position:absolute;left:6675;top:7316;width:6775;height:31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" fillcolor="white [3201]" stroked="f" strokeweight=".5pt">
                  <v:textbox>
                    <w:txbxContent>
                      <w:p w14:paraId="25616415" w14:textId="77777777" w:rsidR="0064579C" w:rsidRPr="0064579C" w:rsidRDefault="00B112CA" w:rsidP="0064579C">
                        <w:pPr>
                          <w:spacing w:after="0" w:line="240" w:lineRule="auto"/>
                          <w:jc w:val="center"/>
                          <w:rPr>
                            <w:b/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16WH1A1230</w:t>
                        </w:r>
                      </w:p>
                      <w:p w14:paraId="24493832" w14:textId="77777777" w:rsidR="0064579C" w:rsidRPr="0064579C" w:rsidRDefault="00B112CA" w:rsidP="0064579C">
                        <w:pPr>
                          <w:spacing w:after="0" w:line="240" w:lineRule="auto"/>
                          <w:jc w:val="center"/>
                          <w:rPr>
                            <w:b/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M. Lavanya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2" o:spid="_x0000_s1028" type="#_x0000_t75" style="position:absolute;left:13854;top:-647;width:6708;height:809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">
                  <v:imagedata r:id="rId7" o:title=""/>
                  <o:lock v:ext="edit" aspectratio="f"/>
                </v:shape>
                <v:shape id="Text Box 34" o:spid="_x0000_s1029" type="#_x0000_t202" style="position:absolute;left:13591;top:7283;width:7054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8701DE4" w14:textId="77777777" w:rsidR="0064579C" w:rsidRPr="0064579C" w:rsidRDefault="00B112CA" w:rsidP="0064579C">
                        <w:pPr>
                          <w:spacing w:after="0" w:line="240" w:lineRule="auto"/>
                          <w:jc w:val="center"/>
                          <w:rPr>
                            <w:b/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16WH1A1232</w:t>
                        </w:r>
                      </w:p>
                      <w:p w14:paraId="10379324" w14:textId="77777777" w:rsidR="0064579C" w:rsidRPr="00F76974" w:rsidRDefault="00B112CA" w:rsidP="0064579C">
                        <w:pPr>
                          <w:spacing w:after="0" w:line="240" w:lineRule="auto"/>
                          <w:jc w:val="center"/>
                          <w:rPr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K. Bindu Sri</w:t>
                        </w:r>
                      </w:p>
                    </w:txbxContent>
                  </v:textbox>
                </v:shape>
                <v:shape id="Picture 35" o:spid="_x0000_s1030" type="#_x0000_t75" style="position:absolute;left:7107;top:-482;width:6343;height:7632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">
                  <v:imagedata r:id="rId8" o:title=""/>
                </v:shape>
                <v:shape id="Text Box 36" o:spid="_x0000_s1031" type="#_x0000_t202" style="position:absolute;left:21432;top:7301;width:6699;height:2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10B33928" w14:textId="77777777" w:rsidR="0064579C" w:rsidRPr="0064579C" w:rsidRDefault="00B112CA" w:rsidP="0064579C">
                        <w:pPr>
                          <w:spacing w:after="0" w:line="240" w:lineRule="auto"/>
                          <w:jc w:val="center"/>
                          <w:rPr>
                            <w:b/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16WH1A1251</w:t>
                        </w:r>
                      </w:p>
                      <w:p w14:paraId="46A476BE" w14:textId="77777777" w:rsidR="0064579C" w:rsidRPr="0064579C" w:rsidRDefault="00B112CA" w:rsidP="0064579C">
                        <w:pPr>
                          <w:spacing w:after="0" w:line="240" w:lineRule="auto"/>
                          <w:jc w:val="center"/>
                          <w:rPr>
                            <w:b/>
                            <w:sz w:val="14"/>
                            <w:szCs w:val="20"/>
                          </w:rPr>
                        </w:pPr>
                        <w:r>
                          <w:rPr>
                            <w:b/>
                            <w:sz w:val="14"/>
                            <w:szCs w:val="20"/>
                          </w:rPr>
                          <w:t>V. Dharan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702B8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B7FE8E9" wp14:editId="0449C12D">
                <wp:simplePos x="0" y="0"/>
                <wp:positionH relativeFrom="column">
                  <wp:posOffset>-685799</wp:posOffset>
                </wp:positionH>
                <wp:positionV relativeFrom="paragraph">
                  <wp:posOffset>9582785</wp:posOffset>
                </wp:positionV>
                <wp:extent cx="2667000" cy="73342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0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9070DF" w14:textId="77777777" w:rsidR="002C4DB9" w:rsidRPr="002C4DB9" w:rsidRDefault="00BA5287" w:rsidP="002C4DB9">
                            <w:pPr>
                              <w:spacing w:after="0" w:line="240" w:lineRule="auto"/>
                              <w:rPr>
                                <w:b/>
                                <w:color w:val="548DD4" w:themeColor="text2" w:themeTint="99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548DD4" w:themeColor="text2" w:themeTint="99"/>
                                <w:sz w:val="26"/>
                                <w:szCs w:val="26"/>
                              </w:rPr>
                              <w:t>Ms. P. Sree Lakshmi</w:t>
                            </w:r>
                          </w:p>
                          <w:p w14:paraId="4346FAD8" w14:textId="77777777" w:rsidR="002C4DB9" w:rsidRPr="002C4DB9" w:rsidRDefault="002C4DB9" w:rsidP="002C4DB9">
                            <w:pPr>
                              <w:spacing w:after="0" w:line="240" w:lineRule="auto"/>
                              <w:rPr>
                                <w:b/>
                                <w:color w:val="548DD4" w:themeColor="text2" w:themeTint="99"/>
                                <w:sz w:val="26"/>
                                <w:szCs w:val="26"/>
                              </w:rPr>
                            </w:pPr>
                            <w:r w:rsidRPr="002C4DB9">
                              <w:rPr>
                                <w:b/>
                                <w:color w:val="548DD4" w:themeColor="text2" w:themeTint="99"/>
                                <w:sz w:val="26"/>
                                <w:szCs w:val="26"/>
                              </w:rPr>
                              <w:t>Assistant Professor of IT</w:t>
                            </w:r>
                          </w:p>
                          <w:p w14:paraId="15121686" w14:textId="77777777" w:rsidR="002C4DB9" w:rsidRPr="002C4DB9" w:rsidRDefault="00B112CA" w:rsidP="002C4DB9">
                            <w:pPr>
                              <w:spacing w:after="0" w:line="240" w:lineRule="auto"/>
                              <w:rPr>
                                <w:b/>
                                <w:color w:val="548DD4" w:themeColor="text2" w:themeTint="99"/>
                                <w:sz w:val="24"/>
                                <w:szCs w:val="26"/>
                              </w:rPr>
                            </w:pPr>
                            <w:r>
                              <w:rPr>
                                <w:b/>
                                <w:color w:val="548DD4" w:themeColor="text2" w:themeTint="99"/>
                                <w:sz w:val="24"/>
                                <w:szCs w:val="26"/>
                              </w:rPr>
                              <w:t>sreelakshmi.p@bvrithyderabad.edu.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FE8E9" id="Text Box 15" o:spid="_x0000_s1032" type="#_x0000_t202" style="position:absolute;left:0;text-align:left;margin-left:-54pt;margin-top:754.55pt;width:210pt;height:57.7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" fillcolor="white [3201]" stroked="f" strokeweight=".5pt">
                <v:textbox>
                  <w:txbxContent>
                    <w:p w14:paraId="5F9070DF" w14:textId="77777777" w:rsidR="002C4DB9" w:rsidRPr="002C4DB9" w:rsidRDefault="00BA5287" w:rsidP="002C4DB9">
                      <w:pPr>
                        <w:spacing w:after="0" w:line="240" w:lineRule="auto"/>
                        <w:rPr>
                          <w:b/>
                          <w:color w:val="548DD4" w:themeColor="text2" w:themeTint="99"/>
                          <w:sz w:val="26"/>
                          <w:szCs w:val="26"/>
                        </w:rPr>
                      </w:pPr>
                      <w:r>
                        <w:rPr>
                          <w:b/>
                          <w:color w:val="548DD4" w:themeColor="text2" w:themeTint="99"/>
                          <w:sz w:val="26"/>
                          <w:szCs w:val="26"/>
                        </w:rPr>
                        <w:t>Ms. P. Sree Lakshmi</w:t>
                      </w:r>
                    </w:p>
                    <w:p w14:paraId="4346FAD8" w14:textId="77777777" w:rsidR="002C4DB9" w:rsidRPr="002C4DB9" w:rsidRDefault="002C4DB9" w:rsidP="002C4DB9">
                      <w:pPr>
                        <w:spacing w:after="0" w:line="240" w:lineRule="auto"/>
                        <w:rPr>
                          <w:b/>
                          <w:color w:val="548DD4" w:themeColor="text2" w:themeTint="99"/>
                          <w:sz w:val="26"/>
                          <w:szCs w:val="26"/>
                        </w:rPr>
                      </w:pPr>
                      <w:r w:rsidRPr="002C4DB9">
                        <w:rPr>
                          <w:b/>
                          <w:color w:val="548DD4" w:themeColor="text2" w:themeTint="99"/>
                          <w:sz w:val="26"/>
                          <w:szCs w:val="26"/>
                        </w:rPr>
                        <w:t>Assistant Professor of IT</w:t>
                      </w:r>
                    </w:p>
                    <w:p w14:paraId="15121686" w14:textId="77777777" w:rsidR="002C4DB9" w:rsidRPr="002C4DB9" w:rsidRDefault="00B112CA" w:rsidP="002C4DB9">
                      <w:pPr>
                        <w:spacing w:after="0" w:line="240" w:lineRule="auto"/>
                        <w:rPr>
                          <w:b/>
                          <w:color w:val="548DD4" w:themeColor="text2" w:themeTint="99"/>
                          <w:sz w:val="24"/>
                          <w:szCs w:val="26"/>
                        </w:rPr>
                      </w:pPr>
                      <w:r>
                        <w:rPr>
                          <w:b/>
                          <w:color w:val="548DD4" w:themeColor="text2" w:themeTint="99"/>
                          <w:sz w:val="24"/>
                          <w:szCs w:val="26"/>
                        </w:rPr>
                        <w:t>sreelakshmi.p@bvrithyderabad.edu.in</w:t>
                      </w:r>
                    </w:p>
                  </w:txbxContent>
                </v:textbox>
              </v:shape>
            </w:pict>
          </mc:Fallback>
        </mc:AlternateContent>
      </w:r>
      <w:r w:rsidR="00B112CA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69504" behindDoc="1" locked="0" layoutInCell="0" allowOverlap="0" wp14:anchorId="600C7DC8" wp14:editId="5A4254BF">
                <wp:simplePos x="0" y="0"/>
                <wp:positionH relativeFrom="column">
                  <wp:posOffset>-781050</wp:posOffset>
                </wp:positionH>
                <wp:positionV relativeFrom="page">
                  <wp:posOffset>9410700</wp:posOffset>
                </wp:positionV>
                <wp:extent cx="7303770" cy="1191260"/>
                <wp:effectExtent l="0" t="0" r="0" b="8890"/>
                <wp:wrapTopAndBottom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3770" cy="11912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36C47D" w14:textId="2DAD9690" w:rsidR="008D648C" w:rsidRDefault="00365CBE" w:rsidP="008D648C">
                            <w:pPr>
                              <w:keepNext/>
                              <w:spacing w:after="0" w:line="240" w:lineRule="auto"/>
                            </w:pPr>
                            <w:r w:rsidRPr="00365CBE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</w:t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                                                             </w:t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ab/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ab/>
                            </w:r>
                            <w:r w:rsidR="002C4DB9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                        </w:t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ab/>
                            </w:r>
                            <w:r w:rsidR="007C001E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</w:t>
                            </w:r>
                            <w:r w:rsidR="00BA5287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6A0999AD" wp14:editId="28669756">
                                  <wp:extent cx="806450" cy="742950"/>
                                  <wp:effectExtent l="0" t="0" r="0" b="0"/>
                                  <wp:docPr id="29" name="Picture 29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" name="Picture 32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7082" cy="74353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</w:t>
                            </w:r>
                            <w:r w:rsidRPr="00365CBE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     </w:t>
                            </w:r>
                            <w:r w:rsidR="007D74F0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   </w:t>
                            </w:r>
                            <w:r w:rsidR="00625087" w:rsidRPr="00365CBE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</w:t>
                            </w:r>
                            <w:r w:rsidRPr="00365CBE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</w:t>
                            </w:r>
                            <w:r w:rsidR="00E702B8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ab/>
                            </w:r>
                            <w:r w:rsidR="00E702B8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ab/>
                            </w:r>
                            <w:r w:rsidR="00E11E56">
                              <w:rPr>
                                <w:b/>
                                <w:noProof/>
                                <w:color w:val="FF0000"/>
                                <w:sz w:val="20"/>
                                <w:lang w:eastAsia="en-IN"/>
                              </w:rPr>
                              <w:t xml:space="preserve">         </w:t>
                            </w:r>
                            <w:r w:rsidR="00E11E56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D49851F" wp14:editId="0E545EBD">
                                  <wp:extent cx="845185" cy="749300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4" name="New Doc 2019-11-11 18.02.17_1.jp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45861" cy="7498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B1C9938" w14:textId="77777777" w:rsidR="008D648C" w:rsidRPr="002C4DB9" w:rsidRDefault="008D648C" w:rsidP="007D74F0">
                            <w:pPr>
                              <w:pStyle w:val="Caption"/>
                              <w:ind w:left="4320"/>
                              <w:rPr>
                                <w:sz w:val="22"/>
                                <w:szCs w:val="22"/>
                              </w:rPr>
                            </w:pPr>
                            <w:r w:rsidRPr="002C4DB9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BA5287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B112CA" w:rsidRPr="00726A92">
                              <w:rPr>
                                <w:noProof/>
                                <w:sz w:val="14"/>
                                <w:szCs w:val="14"/>
                                <w:lang w:val="en-US"/>
                              </w:rPr>
                              <w:drawing>
                                <wp:inline distT="0" distB="0" distL="0" distR="0" wp14:anchorId="27BDA350" wp14:editId="5DD66916">
                                  <wp:extent cx="806450" cy="285750"/>
                                  <wp:effectExtent l="0" t="0" r="0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064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32EE0D1" w14:textId="77777777" w:rsidR="00C64656" w:rsidRPr="00E57F37" w:rsidRDefault="00625087" w:rsidP="00365CBE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C7DC8" id="Rectangle 7" o:spid="_x0000_s1033" style="position:absolute;left:0;text-align:left;margin-left:-61.5pt;margin-top:741pt;width:575.1pt;height:93.8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" o:allowincell="f" o:allowoverlap="f" fillcolor="white [3212]" stroked="f" strokeweight="2pt">
                <v:textbox>
                  <w:txbxContent>
                    <w:p w14:paraId="0736C47D" w14:textId="2DAD9690" w:rsidR="008D648C" w:rsidRDefault="00365CBE" w:rsidP="008D648C">
                      <w:pPr>
                        <w:keepNext/>
                        <w:spacing w:after="0" w:line="240" w:lineRule="auto"/>
                      </w:pPr>
                      <w:r w:rsidRPr="00365CBE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</w:t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                                                             </w:t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ab/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ab/>
                      </w:r>
                      <w:r w:rsidR="002C4DB9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                        </w:t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ab/>
                      </w:r>
                      <w:r w:rsidR="007C001E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</w:t>
                      </w:r>
                      <w:r w:rsidR="00BA5287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6A0999AD" wp14:editId="28669756">
                            <wp:extent cx="806450" cy="742950"/>
                            <wp:effectExtent l="0" t="0" r="0" b="0"/>
                            <wp:docPr id="29" name="Picture 29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2" name="Picture 32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7082" cy="74353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</w:t>
                      </w:r>
                      <w:r w:rsidRPr="00365CBE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     </w:t>
                      </w:r>
                      <w:r w:rsidR="007D74F0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   </w:t>
                      </w:r>
                      <w:r w:rsidR="00625087" w:rsidRPr="00365CBE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</w:t>
                      </w:r>
                      <w:r w:rsidRPr="00365CBE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</w:t>
                      </w:r>
                      <w:r w:rsidR="00E702B8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ab/>
                      </w:r>
                      <w:r w:rsidR="00E702B8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ab/>
                      </w:r>
                      <w:r w:rsidR="00E11E56">
                        <w:rPr>
                          <w:b/>
                          <w:noProof/>
                          <w:color w:val="FF0000"/>
                          <w:sz w:val="20"/>
                          <w:lang w:eastAsia="en-IN"/>
                        </w:rPr>
                        <w:t xml:space="preserve">         </w:t>
                      </w:r>
                      <w:r w:rsidR="00E11E56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3D49851F" wp14:editId="0E545EBD">
                            <wp:extent cx="845185" cy="749300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4" name="New Doc 2019-11-11 18.02.17_1.jp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45861" cy="7498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B1C9938" w14:textId="77777777" w:rsidR="008D648C" w:rsidRPr="002C4DB9" w:rsidRDefault="008D648C" w:rsidP="007D74F0">
                      <w:pPr>
                        <w:pStyle w:val="Caption"/>
                        <w:ind w:left="4320"/>
                        <w:rPr>
                          <w:sz w:val="22"/>
                          <w:szCs w:val="22"/>
                        </w:rPr>
                      </w:pPr>
                      <w:r w:rsidRPr="002C4DB9">
                        <w:rPr>
                          <w:sz w:val="22"/>
                          <w:szCs w:val="22"/>
                        </w:rPr>
                        <w:tab/>
                      </w:r>
                      <w:r w:rsidR="00BA5287">
                        <w:rPr>
                          <w:sz w:val="22"/>
                          <w:szCs w:val="22"/>
                        </w:rPr>
                        <w:tab/>
                      </w:r>
                      <w:r w:rsidR="00B112CA" w:rsidRPr="00726A92">
                        <w:rPr>
                          <w:noProof/>
                          <w:sz w:val="14"/>
                          <w:szCs w:val="14"/>
                          <w:lang w:val="en-US"/>
                        </w:rPr>
                        <w:drawing>
                          <wp:inline distT="0" distB="0" distL="0" distR="0" wp14:anchorId="27BDA350" wp14:editId="5DD66916">
                            <wp:extent cx="806450" cy="285750"/>
                            <wp:effectExtent l="0" t="0" r="0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064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32EE0D1" w14:textId="77777777" w:rsidR="00C64656" w:rsidRPr="00E57F37" w:rsidRDefault="00625087" w:rsidP="00365CBE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</w:rPr>
                        <w:tab/>
                      </w:r>
                      <w:r>
                        <w:rPr>
                          <w:b/>
                          <w:color w:val="FF0000"/>
                          <w:sz w:val="32"/>
                        </w:rPr>
                        <w:tab/>
                      </w:r>
                      <w:r>
                        <w:rPr>
                          <w:b/>
                          <w:color w:val="FF0000"/>
                          <w:sz w:val="32"/>
                        </w:rPr>
                        <w:tab/>
                      </w:r>
                      <w:r>
                        <w:rPr>
                          <w:b/>
                          <w:color w:val="FF0000"/>
                          <w:sz w:val="32"/>
                        </w:rPr>
                        <w:tab/>
                      </w:r>
                      <w:r>
                        <w:rPr>
                          <w:b/>
                          <w:color w:val="FF0000"/>
                          <w:sz w:val="32"/>
                        </w:rPr>
                        <w:tab/>
                      </w:r>
                    </w:p>
                  </w:txbxContent>
                </v:textbox>
                <w10:wrap type="topAndBottom" anchory="page"/>
              </v:rect>
            </w:pict>
          </mc:Fallback>
        </mc:AlternateContent>
      </w:r>
      <w:r w:rsidR="00BA5287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DB9FD3A" wp14:editId="23346BBF">
                <wp:simplePos x="0" y="0"/>
                <wp:positionH relativeFrom="column">
                  <wp:posOffset>2076450</wp:posOffset>
                </wp:positionH>
                <wp:positionV relativeFrom="paragraph">
                  <wp:posOffset>9277985</wp:posOffset>
                </wp:positionV>
                <wp:extent cx="770255" cy="3708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0255" cy="37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A257E1" w14:textId="77777777" w:rsidR="005E1D14" w:rsidRPr="002C4DB9" w:rsidRDefault="005E1D14" w:rsidP="005E1D14">
                            <w:pPr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>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B9FD3A" id="Text Box 8" o:spid="_x0000_s1034" type="#_x0000_t202" style="position:absolute;left:0;text-align:left;margin-left:163.5pt;margin-top:730.55pt;width:60.65pt;height:29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" filled="f" stroked="f" strokeweight=".5pt">
                <v:textbox>
                  <w:txbxContent>
                    <w:p w14:paraId="38A257E1" w14:textId="77777777" w:rsidR="005E1D14" w:rsidRPr="002C4DB9" w:rsidRDefault="005E1D14" w:rsidP="005E1D14">
                      <w:pPr>
                        <w:rPr>
                          <w:b/>
                          <w:color w:val="FF0000"/>
                          <w:sz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</w:rPr>
                        <w:t>Team</w:t>
                      </w:r>
                    </w:p>
                  </w:txbxContent>
                </v:textbox>
              </v:shape>
            </w:pict>
          </mc:Fallback>
        </mc:AlternateContent>
      </w:r>
      <w:r w:rsidR="00D54804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16316A" wp14:editId="47727DBC">
                <wp:simplePos x="0" y="0"/>
                <wp:positionH relativeFrom="column">
                  <wp:posOffset>-800100</wp:posOffset>
                </wp:positionH>
                <wp:positionV relativeFrom="paragraph">
                  <wp:posOffset>6687185</wp:posOffset>
                </wp:positionV>
                <wp:extent cx="7313930" cy="2466975"/>
                <wp:effectExtent l="0" t="0" r="1270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3930" cy="24669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3FBE3B" w14:textId="77777777" w:rsidR="00625087" w:rsidRDefault="00625087" w:rsidP="00C64656">
                            <w:pPr>
                              <w:spacing w:after="0" w:line="240" w:lineRule="auto"/>
                              <w:contextualSpacing/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>Tools and Technologies</w:t>
                            </w:r>
                          </w:p>
                          <w:p w14:paraId="54718C7D" w14:textId="2EE84CFA" w:rsidR="00CA79E3" w:rsidRPr="00CA79E3" w:rsidRDefault="00CA79E3" w:rsidP="00CA79E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 xml:space="preserve">Python </w:t>
                            </w:r>
                            <w:r w:rsidR="00741D91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3</w:t>
                            </w:r>
                            <w:bookmarkStart w:id="0" w:name="_GoBack"/>
                            <w:bookmarkEnd w:id="0"/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.7</w:t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  <w:r w:rsidR="00DB15CF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  <w:r w:rsidR="00DB15CF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</w:p>
                          <w:p w14:paraId="232773F3" w14:textId="77777777" w:rsidR="0087023A" w:rsidRDefault="00CA79E3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Jupyter Notebook</w:t>
                            </w:r>
                            <w:r w:rsidR="00DB15CF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</w:p>
                          <w:p w14:paraId="3B97F144" w14:textId="77777777" w:rsidR="00625087" w:rsidRPr="00625087" w:rsidRDefault="0087023A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Spyder</w:t>
                            </w:r>
                            <w:r w:rsidR="00DB15CF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  <w:r w:rsidR="00DB15CF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ab/>
                            </w:r>
                          </w:p>
                          <w:p w14:paraId="4F0F9C30" w14:textId="77777777" w:rsidR="00625087" w:rsidRPr="00625087" w:rsidRDefault="00D54804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Mathplotlib</w:t>
                            </w:r>
                          </w:p>
                          <w:p w14:paraId="24E7B927" w14:textId="77777777" w:rsidR="00625087" w:rsidRPr="00625087" w:rsidRDefault="00CA79E3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Pandas</w:t>
                            </w:r>
                          </w:p>
                          <w:p w14:paraId="68B6CD3B" w14:textId="77777777" w:rsidR="00625087" w:rsidRDefault="00625087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 w:rsidRPr="00625087"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Numpy</w:t>
                            </w:r>
                          </w:p>
                          <w:p w14:paraId="47EC35E3" w14:textId="77777777" w:rsidR="00D54804" w:rsidRPr="00410D46" w:rsidRDefault="00D54804" w:rsidP="0062508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4"/>
                              </w:rPr>
                              <w:t>SKLearn</w:t>
                            </w:r>
                          </w:p>
                          <w:p w14:paraId="4BDC1D0E" w14:textId="77777777" w:rsidR="00BC7472" w:rsidRDefault="00BC7472" w:rsidP="00C64656">
                            <w:pPr>
                              <w:spacing w:after="0" w:line="240" w:lineRule="auto"/>
                              <w:contextualSpacing/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 w:rsidRPr="00E01F3F">
                              <w:rPr>
                                <w:b/>
                                <w:color w:val="FF0000"/>
                                <w:sz w:val="32"/>
                              </w:rPr>
                              <w:t>Conclusion</w:t>
                            </w:r>
                            <w:r w:rsidRPr="00E01F3F">
                              <w:rPr>
                                <w:b/>
                                <w:color w:val="003300"/>
                                <w:sz w:val="36"/>
                              </w:rPr>
                              <w:t xml:space="preserve"> </w:t>
                            </w:r>
                            <w:r w:rsidRPr="00E01F3F">
                              <w:rPr>
                                <w:b/>
                                <w:color w:val="FF0000"/>
                                <w:sz w:val="32"/>
                              </w:rPr>
                              <w:t>and Future Scope</w:t>
                            </w:r>
                          </w:p>
                          <w:p w14:paraId="565388E3" w14:textId="77777777" w:rsidR="005D18C5" w:rsidRPr="002334B3" w:rsidRDefault="00D54804" w:rsidP="005D18C5">
                            <w:pPr>
                              <w:spacing w:line="240" w:lineRule="auto"/>
                              <w:ind w:left="24" w:right="340"/>
                              <w:jc w:val="both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It is </w:t>
                            </w:r>
                            <w:r w:rsidR="0087023A"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 xml:space="preserve">seen that existing system give less accuracy so we proposed a new phishing method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</w:rPr>
                              <w:t>that employs URL based features and also we generated classifiers through machine learning algorithm. We have found that our system provides us with 92.28% of accuracy for Random Forest. The proposed technique more secure as it detects new and previous phishing sites.</w:t>
                            </w:r>
                          </w:p>
                          <w:p w14:paraId="5DB74E65" w14:textId="77777777" w:rsidR="00C72E81" w:rsidRPr="00E01F3F" w:rsidRDefault="00C72E81" w:rsidP="00E62240">
                            <w:pPr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</w:p>
                          <w:p w14:paraId="5C47620A" w14:textId="77777777" w:rsidR="00E62240" w:rsidRPr="0075138C" w:rsidRDefault="00E62240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6316A" id="Rectangle 6" o:spid="_x0000_s1035" style="position:absolute;left:0;text-align:left;margin-left:-63pt;margin-top:526.55pt;width:575.9pt;height:194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" fillcolor="white [3212]" stroked="f" strokeweight="2pt">
                <v:textbox>
                  <w:txbxContent>
                    <w:p w14:paraId="1C3FBE3B" w14:textId="77777777" w:rsidR="00625087" w:rsidRDefault="00625087" w:rsidP="00C64656">
                      <w:pPr>
                        <w:spacing w:after="0" w:line="240" w:lineRule="auto"/>
                        <w:contextualSpacing/>
                        <w:rPr>
                          <w:b/>
                          <w:color w:val="FF0000"/>
                          <w:sz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</w:rPr>
                        <w:t>Tools and Technologies</w:t>
                      </w:r>
                    </w:p>
                    <w:p w14:paraId="54718C7D" w14:textId="2EE84CFA" w:rsidR="00CA79E3" w:rsidRPr="00CA79E3" w:rsidRDefault="00CA79E3" w:rsidP="00CA79E3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 xml:space="preserve">Python </w:t>
                      </w:r>
                      <w:r w:rsidR="00741D91">
                        <w:rPr>
                          <w:b/>
                          <w:color w:val="000000" w:themeColor="text1"/>
                          <w:sz w:val="24"/>
                        </w:rPr>
                        <w:t>3</w:t>
                      </w:r>
                      <w:bookmarkStart w:id="1" w:name="_GoBack"/>
                      <w:bookmarkEnd w:id="1"/>
                      <w:r>
                        <w:rPr>
                          <w:b/>
                          <w:color w:val="000000" w:themeColor="text1"/>
                          <w:sz w:val="24"/>
                        </w:rPr>
                        <w:t>.7</w:t>
                      </w:r>
                      <w:r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  <w:r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  <w:r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  <w:r w:rsidR="00DB15CF"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  <w:r w:rsidR="00DB15CF"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</w:p>
                    <w:p w14:paraId="232773F3" w14:textId="77777777" w:rsidR="0087023A" w:rsidRDefault="00CA79E3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>Jupyter Notebook</w:t>
                      </w:r>
                      <w:r w:rsidR="00DB15CF"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</w:p>
                    <w:p w14:paraId="3B97F144" w14:textId="77777777" w:rsidR="00625087" w:rsidRPr="00625087" w:rsidRDefault="0087023A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>Spyder</w:t>
                      </w:r>
                      <w:r w:rsidR="00DB15CF"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  <w:r w:rsidR="00DB15CF">
                        <w:rPr>
                          <w:b/>
                          <w:color w:val="000000" w:themeColor="text1"/>
                          <w:sz w:val="24"/>
                        </w:rPr>
                        <w:tab/>
                      </w:r>
                    </w:p>
                    <w:p w14:paraId="4F0F9C30" w14:textId="77777777" w:rsidR="00625087" w:rsidRPr="00625087" w:rsidRDefault="00D54804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>Mathplotlib</w:t>
                      </w:r>
                    </w:p>
                    <w:p w14:paraId="24E7B927" w14:textId="77777777" w:rsidR="00625087" w:rsidRPr="00625087" w:rsidRDefault="00CA79E3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>Pandas</w:t>
                      </w:r>
                    </w:p>
                    <w:p w14:paraId="68B6CD3B" w14:textId="77777777" w:rsidR="00625087" w:rsidRDefault="00625087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 w:rsidRPr="00625087">
                        <w:rPr>
                          <w:b/>
                          <w:color w:val="000000" w:themeColor="text1"/>
                          <w:sz w:val="24"/>
                        </w:rPr>
                        <w:t>Numpy</w:t>
                      </w:r>
                    </w:p>
                    <w:p w14:paraId="47EC35E3" w14:textId="77777777" w:rsidR="00D54804" w:rsidRPr="00410D46" w:rsidRDefault="00D54804" w:rsidP="0062508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b/>
                          <w:color w:val="000000" w:themeColor="text1"/>
                          <w:sz w:val="24"/>
                        </w:rPr>
                      </w:pPr>
                      <w:r>
                        <w:rPr>
                          <w:b/>
                          <w:color w:val="000000" w:themeColor="text1"/>
                          <w:sz w:val="24"/>
                        </w:rPr>
                        <w:t>SKLearn</w:t>
                      </w:r>
                    </w:p>
                    <w:p w14:paraId="4BDC1D0E" w14:textId="77777777" w:rsidR="00BC7472" w:rsidRDefault="00BC7472" w:rsidP="00C64656">
                      <w:pPr>
                        <w:spacing w:after="0" w:line="240" w:lineRule="auto"/>
                        <w:contextualSpacing/>
                        <w:rPr>
                          <w:b/>
                          <w:color w:val="FF0000"/>
                          <w:sz w:val="32"/>
                        </w:rPr>
                      </w:pPr>
                      <w:r w:rsidRPr="00E01F3F">
                        <w:rPr>
                          <w:b/>
                          <w:color w:val="FF0000"/>
                          <w:sz w:val="32"/>
                        </w:rPr>
                        <w:t>Conclusion</w:t>
                      </w:r>
                      <w:r w:rsidRPr="00E01F3F">
                        <w:rPr>
                          <w:b/>
                          <w:color w:val="003300"/>
                          <w:sz w:val="36"/>
                        </w:rPr>
                        <w:t xml:space="preserve"> </w:t>
                      </w:r>
                      <w:r w:rsidRPr="00E01F3F">
                        <w:rPr>
                          <w:b/>
                          <w:color w:val="FF0000"/>
                          <w:sz w:val="32"/>
                        </w:rPr>
                        <w:t>and Future Scope</w:t>
                      </w:r>
                    </w:p>
                    <w:p w14:paraId="565388E3" w14:textId="77777777" w:rsidR="005D18C5" w:rsidRPr="002334B3" w:rsidRDefault="00D54804" w:rsidP="005D18C5">
                      <w:pPr>
                        <w:spacing w:line="240" w:lineRule="auto"/>
                        <w:ind w:left="24" w:right="340"/>
                        <w:jc w:val="both"/>
                        <w:rPr>
                          <w:rFonts w:ascii="Times New Roman" w:hAnsi="Times New Roman" w:cs="Times New Roman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It is </w:t>
                      </w:r>
                      <w:r w:rsidR="0087023A"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 xml:space="preserve">seen that existing system give less accuracy so we proposed a new phishing method </w:t>
                      </w:r>
                      <w:r>
                        <w:rPr>
                          <w:rFonts w:ascii="Times New Roman" w:hAnsi="Times New Roman" w:cs="Times New Roman"/>
                          <w:color w:val="000000" w:themeColor="text1"/>
                        </w:rPr>
                        <w:t>that employs URL based features and also we generated classifiers through machine learning algorithm. We have found that our system provides us with 92.28% of accuracy for Random Forest. The proposed technique more secure as it detects new and previous phishing sites.</w:t>
                      </w:r>
                    </w:p>
                    <w:p w14:paraId="5DB74E65" w14:textId="77777777" w:rsidR="00C72E81" w:rsidRPr="00E01F3F" w:rsidRDefault="00C72E81" w:rsidP="00E62240">
                      <w:pPr>
                        <w:rPr>
                          <w:b/>
                          <w:color w:val="FF0000"/>
                          <w:sz w:val="32"/>
                        </w:rPr>
                      </w:pPr>
                    </w:p>
                    <w:p w14:paraId="5C47620A" w14:textId="77777777" w:rsidR="00E62240" w:rsidRPr="0075138C" w:rsidRDefault="00E62240" w:rsidP="00E62240">
                      <w:pPr>
                        <w:rPr>
                          <w:b/>
                          <w:sz w:val="4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9293E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E4E610E" wp14:editId="6FEDFBB3">
                <wp:simplePos x="0" y="0"/>
                <wp:positionH relativeFrom="column">
                  <wp:posOffset>2428875</wp:posOffset>
                </wp:positionH>
                <wp:positionV relativeFrom="paragraph">
                  <wp:posOffset>3734434</wp:posOffset>
                </wp:positionV>
                <wp:extent cx="4086860" cy="2880995"/>
                <wp:effectExtent l="0" t="0" r="889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6860" cy="28809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2A6105" w14:textId="77777777" w:rsidR="005C38A1" w:rsidRPr="00E01F3F" w:rsidRDefault="0075138C" w:rsidP="00E01F3F">
                            <w:pPr>
                              <w:spacing w:after="0" w:line="240" w:lineRule="auto"/>
                              <w:rPr>
                                <w:b/>
                                <w:color w:val="003300"/>
                                <w:sz w:val="36"/>
                              </w:rPr>
                            </w:pPr>
                            <w:r w:rsidRPr="00E01F3F">
                              <w:rPr>
                                <w:b/>
                                <w:color w:val="FF0000"/>
                                <w:sz w:val="32"/>
                              </w:rPr>
                              <w:t>Architecture</w:t>
                            </w:r>
                          </w:p>
                          <w:p w14:paraId="6CD8F23A" w14:textId="77777777" w:rsidR="00E62240" w:rsidRDefault="00CA79E3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1CB4FE7" wp14:editId="1FC5437C">
                                  <wp:extent cx="3877945" cy="2485724"/>
                                  <wp:effectExtent l="0" t="0" r="8255" b="0"/>
                                  <wp:docPr id="11" name="Picture 0" descr="design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design.PNG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907514" cy="250467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9D18D1C" w14:textId="77777777" w:rsidR="00E62240" w:rsidRDefault="00E62240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571F56B1" w14:textId="77777777" w:rsidR="00E62240" w:rsidRDefault="00E62240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684DB73D" w14:textId="77777777" w:rsidR="00E62240" w:rsidRDefault="00E62240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087B916E" w14:textId="77777777" w:rsidR="00E62240" w:rsidRPr="00BC7472" w:rsidRDefault="00E62240" w:rsidP="00E62240">
                            <w:pPr>
                              <w:rPr>
                                <w:b/>
                                <w:sz w:val="5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E610E" id="Rectangle 5" o:spid="_x0000_s1036" style="position:absolute;left:0;text-align:left;margin-left:191.25pt;margin-top:294.05pt;width:321.8pt;height:226.8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" fillcolor="white [3212]" stroked="f" strokeweight="2pt">
                <v:textbox>
                  <w:txbxContent>
                    <w:p w14:paraId="582A6105" w14:textId="77777777" w:rsidR="005C38A1" w:rsidRPr="00E01F3F" w:rsidRDefault="0075138C" w:rsidP="00E01F3F">
                      <w:pPr>
                        <w:spacing w:after="0" w:line="240" w:lineRule="auto"/>
                        <w:rPr>
                          <w:b/>
                          <w:color w:val="003300"/>
                          <w:sz w:val="36"/>
                        </w:rPr>
                      </w:pPr>
                      <w:r w:rsidRPr="00E01F3F">
                        <w:rPr>
                          <w:b/>
                          <w:color w:val="FF0000"/>
                          <w:sz w:val="32"/>
                        </w:rPr>
                        <w:t>Architecture</w:t>
                      </w:r>
                    </w:p>
                    <w:p w14:paraId="6CD8F23A" w14:textId="77777777" w:rsidR="00E62240" w:rsidRDefault="00CA79E3" w:rsidP="00E62240">
                      <w:pPr>
                        <w:rPr>
                          <w:b/>
                          <w:sz w:val="48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1CB4FE7" wp14:editId="1FC5437C">
                            <wp:extent cx="3877945" cy="2485724"/>
                            <wp:effectExtent l="0" t="0" r="8255" b="0"/>
                            <wp:docPr id="11" name="Picture 0" descr="design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design.PNG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907514" cy="250467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9D18D1C" w14:textId="77777777" w:rsidR="00E62240" w:rsidRDefault="00E62240" w:rsidP="00E62240">
                      <w:pPr>
                        <w:rPr>
                          <w:b/>
                          <w:sz w:val="48"/>
                        </w:rPr>
                      </w:pPr>
                    </w:p>
                    <w:p w14:paraId="571F56B1" w14:textId="77777777" w:rsidR="00E62240" w:rsidRDefault="00E62240" w:rsidP="00E62240">
                      <w:pPr>
                        <w:rPr>
                          <w:b/>
                          <w:sz w:val="48"/>
                        </w:rPr>
                      </w:pPr>
                    </w:p>
                    <w:p w14:paraId="684DB73D" w14:textId="77777777" w:rsidR="00E62240" w:rsidRDefault="00E62240" w:rsidP="00E62240">
                      <w:pPr>
                        <w:rPr>
                          <w:b/>
                          <w:sz w:val="48"/>
                        </w:rPr>
                      </w:pPr>
                    </w:p>
                    <w:p w14:paraId="087B916E" w14:textId="77777777" w:rsidR="00E62240" w:rsidRPr="00BC7472" w:rsidRDefault="00E62240" w:rsidP="00E62240">
                      <w:pPr>
                        <w:rPr>
                          <w:b/>
                          <w:sz w:val="5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9293E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17DDE2EA" wp14:editId="3656D93D">
                <wp:simplePos x="0" y="0"/>
                <wp:positionH relativeFrom="column">
                  <wp:posOffset>-771525</wp:posOffset>
                </wp:positionH>
                <wp:positionV relativeFrom="paragraph">
                  <wp:posOffset>3715384</wp:posOffset>
                </wp:positionV>
                <wp:extent cx="3067050" cy="290004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7050" cy="29000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C6663B" w14:textId="77777777" w:rsidR="00BC7472" w:rsidRDefault="00BC7472" w:rsidP="00E01F3F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 w:rsidRPr="00E01F3F">
                              <w:rPr>
                                <w:b/>
                                <w:color w:val="FF0000"/>
                                <w:sz w:val="32"/>
                              </w:rPr>
                              <w:t>Modules</w:t>
                            </w:r>
                          </w:p>
                          <w:p w14:paraId="654CBAB3" w14:textId="77777777" w:rsidR="009434F4" w:rsidRDefault="00CA79E3" w:rsidP="00E01F3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3300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3300"/>
                                <w:sz w:val="28"/>
                              </w:rPr>
                              <w:t>Feature Collector</w:t>
                            </w:r>
                          </w:p>
                          <w:p w14:paraId="4BA359FD" w14:textId="77777777" w:rsidR="00CA79E3" w:rsidRPr="003F70AD" w:rsidRDefault="00CA79E3" w:rsidP="00E01F3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3300"/>
                                <w:sz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3300"/>
                                <w:sz w:val="28"/>
                              </w:rPr>
                              <w:t>Random Forest</w:t>
                            </w:r>
                          </w:p>
                          <w:p w14:paraId="54C02D81" w14:textId="77777777" w:rsidR="009434F4" w:rsidRPr="009434F4" w:rsidRDefault="00D54804" w:rsidP="00E01F3F">
                            <w:pPr>
                              <w:spacing w:after="0" w:line="240" w:lineRule="auto"/>
                              <w:rPr>
                                <w:b/>
                                <w:color w:val="003300"/>
                                <w:sz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48"/>
                                <w:lang w:val="en-US"/>
                              </w:rPr>
                              <w:drawing>
                                <wp:inline distT="0" distB="0" distL="0" distR="0" wp14:anchorId="6DBABB8B" wp14:editId="2FB9B8FC">
                                  <wp:extent cx="2858770" cy="2093826"/>
                                  <wp:effectExtent l="0" t="0" r="0" b="190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SquareLite_202045221459617.jp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858770" cy="20938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B9E8B99" w14:textId="77777777" w:rsidR="009434F4" w:rsidRPr="009434F4" w:rsidRDefault="009434F4" w:rsidP="00E01F3F">
                            <w:pPr>
                              <w:spacing w:after="0" w:line="240" w:lineRule="auto"/>
                              <w:rPr>
                                <w:b/>
                                <w:color w:val="003300"/>
                                <w:sz w:val="18"/>
                              </w:rPr>
                            </w:pPr>
                          </w:p>
                          <w:p w14:paraId="3C5E4F57" w14:textId="77777777" w:rsidR="009434F4" w:rsidRPr="00E01F3F" w:rsidRDefault="009434F4" w:rsidP="00E01F3F">
                            <w:pPr>
                              <w:spacing w:after="0" w:line="240" w:lineRule="auto"/>
                              <w:rPr>
                                <w:b/>
                                <w:color w:val="003300"/>
                                <w:sz w:val="36"/>
                              </w:rPr>
                            </w:pPr>
                          </w:p>
                          <w:p w14:paraId="09167FAC" w14:textId="77777777" w:rsidR="00E62240" w:rsidRDefault="00E62240" w:rsidP="00BC7472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3F2C8C67" w14:textId="77777777" w:rsidR="00E62240" w:rsidRDefault="00E62240" w:rsidP="00BC7472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2B13179F" w14:textId="77777777" w:rsidR="00E62240" w:rsidRDefault="00E62240" w:rsidP="00BC7472">
                            <w:pPr>
                              <w:jc w:val="center"/>
                              <w:rPr>
                                <w:b/>
                                <w:sz w:val="48"/>
                              </w:rPr>
                            </w:pPr>
                          </w:p>
                          <w:p w14:paraId="167DFE30" w14:textId="77777777" w:rsidR="00E62240" w:rsidRPr="00BC7472" w:rsidRDefault="00E62240" w:rsidP="00E62240">
                            <w:pPr>
                              <w:rPr>
                                <w:b/>
                                <w:sz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DDE2EA" id="Rectangle 4" o:spid="_x0000_s1037" style="position:absolute;left:0;text-align:left;margin-left:-60.75pt;margin-top:292.55pt;width:241.5pt;height:228.3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" fillcolor="white [3212]" stroked="f" strokeweight="2pt">
                <v:textbox>
                  <w:txbxContent>
                    <w:p w14:paraId="5BC6663B" w14:textId="77777777" w:rsidR="00BC7472" w:rsidRDefault="00BC7472" w:rsidP="00E01F3F">
                      <w:pPr>
                        <w:spacing w:after="0" w:line="240" w:lineRule="auto"/>
                        <w:rPr>
                          <w:b/>
                          <w:color w:val="FF0000"/>
                          <w:sz w:val="32"/>
                        </w:rPr>
                      </w:pPr>
                      <w:r w:rsidRPr="00E01F3F">
                        <w:rPr>
                          <w:b/>
                          <w:color w:val="FF0000"/>
                          <w:sz w:val="32"/>
                        </w:rPr>
                        <w:t>Modules</w:t>
                      </w:r>
                    </w:p>
                    <w:p w14:paraId="654CBAB3" w14:textId="77777777" w:rsidR="009434F4" w:rsidRDefault="00CA79E3" w:rsidP="00E01F3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3300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3300"/>
                          <w:sz w:val="28"/>
                        </w:rPr>
                        <w:t>Feature Collector</w:t>
                      </w:r>
                    </w:p>
                    <w:p w14:paraId="4BA359FD" w14:textId="77777777" w:rsidR="00CA79E3" w:rsidRPr="003F70AD" w:rsidRDefault="00CA79E3" w:rsidP="00E01F3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3300"/>
                          <w:sz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3300"/>
                          <w:sz w:val="28"/>
                        </w:rPr>
                        <w:t>Random Forest</w:t>
                      </w:r>
                    </w:p>
                    <w:p w14:paraId="54C02D81" w14:textId="77777777" w:rsidR="009434F4" w:rsidRPr="009434F4" w:rsidRDefault="00D54804" w:rsidP="00E01F3F">
                      <w:pPr>
                        <w:spacing w:after="0" w:line="240" w:lineRule="auto"/>
                        <w:rPr>
                          <w:b/>
                          <w:color w:val="003300"/>
                          <w:sz w:val="28"/>
                        </w:rPr>
                      </w:pPr>
                      <w:r>
                        <w:rPr>
                          <w:b/>
                          <w:noProof/>
                          <w:sz w:val="48"/>
                          <w:lang w:val="en-US"/>
                        </w:rPr>
                        <w:drawing>
                          <wp:inline distT="0" distB="0" distL="0" distR="0" wp14:anchorId="6DBABB8B" wp14:editId="2FB9B8FC">
                            <wp:extent cx="2858770" cy="2093826"/>
                            <wp:effectExtent l="0" t="0" r="0" b="1905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SquareLite_202045221459617.jp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858770" cy="20938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B9E8B99" w14:textId="77777777" w:rsidR="009434F4" w:rsidRPr="009434F4" w:rsidRDefault="009434F4" w:rsidP="00E01F3F">
                      <w:pPr>
                        <w:spacing w:after="0" w:line="240" w:lineRule="auto"/>
                        <w:rPr>
                          <w:b/>
                          <w:color w:val="003300"/>
                          <w:sz w:val="18"/>
                        </w:rPr>
                      </w:pPr>
                    </w:p>
                    <w:p w14:paraId="3C5E4F57" w14:textId="77777777" w:rsidR="009434F4" w:rsidRPr="00E01F3F" w:rsidRDefault="009434F4" w:rsidP="00E01F3F">
                      <w:pPr>
                        <w:spacing w:after="0" w:line="240" w:lineRule="auto"/>
                        <w:rPr>
                          <w:b/>
                          <w:color w:val="003300"/>
                          <w:sz w:val="36"/>
                        </w:rPr>
                      </w:pPr>
                    </w:p>
                    <w:p w14:paraId="09167FAC" w14:textId="77777777" w:rsidR="00E62240" w:rsidRDefault="00E62240" w:rsidP="00BC7472">
                      <w:pPr>
                        <w:jc w:val="center"/>
                        <w:rPr>
                          <w:b/>
                          <w:sz w:val="48"/>
                        </w:rPr>
                      </w:pPr>
                    </w:p>
                    <w:p w14:paraId="3F2C8C67" w14:textId="77777777" w:rsidR="00E62240" w:rsidRDefault="00E62240" w:rsidP="00BC7472">
                      <w:pPr>
                        <w:jc w:val="center"/>
                        <w:rPr>
                          <w:b/>
                          <w:sz w:val="48"/>
                        </w:rPr>
                      </w:pPr>
                    </w:p>
                    <w:p w14:paraId="2B13179F" w14:textId="77777777" w:rsidR="00E62240" w:rsidRDefault="00E62240" w:rsidP="00BC7472">
                      <w:pPr>
                        <w:jc w:val="center"/>
                        <w:rPr>
                          <w:b/>
                          <w:sz w:val="48"/>
                        </w:rPr>
                      </w:pPr>
                    </w:p>
                    <w:p w14:paraId="167DFE30" w14:textId="77777777" w:rsidR="00E62240" w:rsidRPr="00BC7472" w:rsidRDefault="00E62240" w:rsidP="00E62240">
                      <w:pPr>
                        <w:rPr>
                          <w:b/>
                          <w:sz w:val="4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9293E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3CD8D5C6" wp14:editId="658DD3E3">
                <wp:simplePos x="0" y="0"/>
                <wp:positionH relativeFrom="column">
                  <wp:posOffset>-800100</wp:posOffset>
                </wp:positionH>
                <wp:positionV relativeFrom="paragraph">
                  <wp:posOffset>2191385</wp:posOffset>
                </wp:positionV>
                <wp:extent cx="7303135" cy="1419225"/>
                <wp:effectExtent l="0" t="0" r="0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3135" cy="1419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CD80FD" w14:textId="77777777" w:rsidR="00DA08DC" w:rsidRPr="0019293E" w:rsidRDefault="00BC7472" w:rsidP="0019293E">
                            <w:pPr>
                              <w:spacing w:after="0" w:line="240" w:lineRule="auto"/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 w:rsidRPr="00E01F3F">
                              <w:rPr>
                                <w:b/>
                                <w:color w:val="FF0000"/>
                                <w:sz w:val="32"/>
                              </w:rPr>
                              <w:t>Abstract</w:t>
                            </w:r>
                          </w:p>
                          <w:p w14:paraId="41DA2A93" w14:textId="77777777" w:rsidR="009F59E5" w:rsidRPr="00443D34" w:rsidRDefault="0019293E" w:rsidP="00DA08DC">
                            <w:pPr>
                              <w:spacing w:after="0" w:line="240" w:lineRule="auto"/>
                              <w:rPr>
                                <w:b/>
                                <w:color w:val="000000" w:themeColor="text1"/>
                                <w:sz w:val="16"/>
                                <w:szCs w:val="24"/>
                              </w:rPr>
                            </w:pP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Phishing is the most unsafe criminal exercises in cyber space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The objective of phishing website URLs is to track and get personal information like user name, passwords and online banking transactions. It can be described as th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e process of attracting online </w:t>
                            </w: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users to obtain their sensitive information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The system is based on a machine learning method, particularly supervised learning. We have selected the Random F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orest technique due to its good </w:t>
                            </w: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performance in classification.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06215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</w:rPr>
                              <w:t>Classification is done by ranking the page from 0 to 1 and the output format is according to the page rank.</w:t>
                            </w:r>
                          </w:p>
                          <w:p w14:paraId="69A019E0" w14:textId="77777777" w:rsidR="00DA08DC" w:rsidRPr="00443D34" w:rsidRDefault="00DA08DC" w:rsidP="00DA08DC">
                            <w:pPr>
                              <w:rPr>
                                <w:b/>
                                <w:color w:val="000000" w:themeColor="text1"/>
                                <w:sz w:val="18"/>
                              </w:rPr>
                            </w:pPr>
                          </w:p>
                          <w:p w14:paraId="3E0D835D" w14:textId="77777777" w:rsidR="00DA08DC" w:rsidRPr="00DA08DC" w:rsidRDefault="00DA08DC" w:rsidP="00DA08DC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DA08DC">
                              <w:rPr>
                                <w:b/>
                                <w:sz w:val="28"/>
                              </w:rPr>
                              <w:t>Web 2.0 technologies made users to spend more time on the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Internet to search for answers about various questions. </w:t>
                            </w:r>
                          </w:p>
                          <w:p w14:paraId="27754A39" w14:textId="77777777" w:rsidR="00DA08DC" w:rsidRPr="00DA08DC" w:rsidRDefault="00DA08DC" w:rsidP="00DA08DC">
                            <w:pPr>
                              <w:rPr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8D5C6" id="Rectangle 2" o:spid="_x0000_s1038" style="position:absolute;left:0;text-align:left;margin-left:-63pt;margin-top:172.55pt;width:575.05pt;height:111.75pt;z-index:2516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" fillcolor="white [3212]" stroked="f" strokeweight="2pt">
                <v:textbox>
                  <w:txbxContent>
                    <w:p w14:paraId="17CD80FD" w14:textId="77777777" w:rsidR="00DA08DC" w:rsidRPr="0019293E" w:rsidRDefault="00BC7472" w:rsidP="0019293E">
                      <w:pPr>
                        <w:spacing w:after="0" w:line="240" w:lineRule="auto"/>
                        <w:rPr>
                          <w:b/>
                          <w:color w:val="FF0000"/>
                          <w:sz w:val="32"/>
                        </w:rPr>
                      </w:pPr>
                      <w:r w:rsidRPr="00E01F3F">
                        <w:rPr>
                          <w:b/>
                          <w:color w:val="FF0000"/>
                          <w:sz w:val="32"/>
                        </w:rPr>
                        <w:t>Abstract</w:t>
                      </w:r>
                    </w:p>
                    <w:p w14:paraId="41DA2A93" w14:textId="77777777" w:rsidR="009F59E5" w:rsidRPr="00443D34" w:rsidRDefault="0019293E" w:rsidP="00DA08DC">
                      <w:pPr>
                        <w:spacing w:after="0" w:line="240" w:lineRule="auto"/>
                        <w:rPr>
                          <w:b/>
                          <w:color w:val="000000" w:themeColor="text1"/>
                          <w:sz w:val="16"/>
                          <w:szCs w:val="24"/>
                        </w:rPr>
                      </w:pP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Phishing is the most unsafe criminal exercises in cyber space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The objective of phishing website URLs is to track and get personal information like user name, passwords and online banking transactions. It can be described as th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e process of attracting online </w:t>
                      </w: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users to obtain their sensitive information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The system is based on a machine learning method, particularly supervised learning. We have selected the Random F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orest technique due to its good </w:t>
                      </w: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performance in classification.</w:t>
                      </w:r>
                      <w:r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D06215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</w:rPr>
                        <w:t>Classification is done by ranking the page from 0 to 1 and the output format is according to the page rank.</w:t>
                      </w:r>
                    </w:p>
                    <w:p w14:paraId="69A019E0" w14:textId="77777777" w:rsidR="00DA08DC" w:rsidRPr="00443D34" w:rsidRDefault="00DA08DC" w:rsidP="00DA08DC">
                      <w:pPr>
                        <w:rPr>
                          <w:b/>
                          <w:color w:val="000000" w:themeColor="text1"/>
                          <w:sz w:val="18"/>
                        </w:rPr>
                      </w:pPr>
                    </w:p>
                    <w:p w14:paraId="3E0D835D" w14:textId="77777777" w:rsidR="00DA08DC" w:rsidRPr="00DA08DC" w:rsidRDefault="00DA08DC" w:rsidP="00DA08DC">
                      <w:pPr>
                        <w:rPr>
                          <w:b/>
                          <w:sz w:val="28"/>
                        </w:rPr>
                      </w:pPr>
                      <w:r w:rsidRPr="00DA08DC">
                        <w:rPr>
                          <w:b/>
                          <w:sz w:val="28"/>
                        </w:rPr>
                        <w:t>Web 2.0 technologies made users to spend more time on the</w:t>
                      </w:r>
                      <w:r>
                        <w:rPr>
                          <w:b/>
                          <w:sz w:val="28"/>
                        </w:rPr>
                        <w:t xml:space="preserve"> Internet to search for answers about various questions. </w:t>
                      </w:r>
                    </w:p>
                    <w:p w14:paraId="27754A39" w14:textId="77777777" w:rsidR="00DA08DC" w:rsidRPr="00DA08DC" w:rsidRDefault="00DA08DC" w:rsidP="00DA08DC">
                      <w:pPr>
                        <w:rPr>
                          <w:b/>
                          <w:sz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19293E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D0685D5" wp14:editId="4E48F21A">
                <wp:simplePos x="0" y="0"/>
                <wp:positionH relativeFrom="column">
                  <wp:posOffset>-676275</wp:posOffset>
                </wp:positionH>
                <wp:positionV relativeFrom="paragraph">
                  <wp:posOffset>1381760</wp:posOffset>
                </wp:positionV>
                <wp:extent cx="768350" cy="571500"/>
                <wp:effectExtent l="0" t="0" r="1270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350" cy="571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75DD30" w14:textId="77777777" w:rsidR="005A1B14" w:rsidRPr="005A1B14" w:rsidRDefault="005A1B14" w:rsidP="005A1B14">
                            <w:pPr>
                              <w:spacing w:after="0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5A1B14">
                              <w:rPr>
                                <w:b/>
                                <w:sz w:val="32"/>
                              </w:rPr>
                              <w:t>TEAM</w:t>
                            </w:r>
                          </w:p>
                          <w:p w14:paraId="18B3721A" w14:textId="77777777" w:rsidR="005A1B14" w:rsidRPr="005A1B14" w:rsidRDefault="005A1B14" w:rsidP="005A1B14">
                            <w:pPr>
                              <w:spacing w:after="0"/>
                              <w:jc w:val="center"/>
                              <w:rPr>
                                <w:b/>
                                <w:sz w:val="32"/>
                              </w:rPr>
                            </w:pPr>
                            <w:r w:rsidRPr="005A1B14">
                              <w:rPr>
                                <w:b/>
                                <w:sz w:val="32"/>
                              </w:rPr>
                              <w:t>1</w:t>
                            </w:r>
                            <w:r w:rsidR="0019293E">
                              <w:rPr>
                                <w:b/>
                                <w:sz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685D5" id="Text Box 10" o:spid="_x0000_s1039" type="#_x0000_t202" style="position:absolute;left:0;text-align:left;margin-left:-53.25pt;margin-top:108.8pt;width:60.5pt;height:4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" fillcolor="white [3201]" strokeweight=".5pt">
                <v:textbox>
                  <w:txbxContent>
                    <w:p w14:paraId="6475DD30" w14:textId="77777777" w:rsidR="005A1B14" w:rsidRPr="005A1B14" w:rsidRDefault="005A1B14" w:rsidP="005A1B14">
                      <w:pPr>
                        <w:spacing w:after="0"/>
                        <w:jc w:val="center"/>
                        <w:rPr>
                          <w:b/>
                          <w:sz w:val="32"/>
                        </w:rPr>
                      </w:pPr>
                      <w:r w:rsidRPr="005A1B14">
                        <w:rPr>
                          <w:b/>
                          <w:sz w:val="32"/>
                        </w:rPr>
                        <w:t>TEAM</w:t>
                      </w:r>
                    </w:p>
                    <w:p w14:paraId="18B3721A" w14:textId="77777777" w:rsidR="005A1B14" w:rsidRPr="005A1B14" w:rsidRDefault="005A1B14" w:rsidP="005A1B14">
                      <w:pPr>
                        <w:spacing w:after="0"/>
                        <w:jc w:val="center"/>
                        <w:rPr>
                          <w:b/>
                          <w:sz w:val="32"/>
                        </w:rPr>
                      </w:pPr>
                      <w:r w:rsidRPr="005A1B14">
                        <w:rPr>
                          <w:b/>
                          <w:sz w:val="32"/>
                        </w:rPr>
                        <w:t>1</w:t>
                      </w:r>
                      <w:r w:rsidR="0019293E">
                        <w:rPr>
                          <w:b/>
                          <w:sz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19293E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5F7CB259" wp14:editId="4DD2F78B">
                <wp:simplePos x="0" y="0"/>
                <wp:positionH relativeFrom="column">
                  <wp:posOffset>-809625</wp:posOffset>
                </wp:positionH>
                <wp:positionV relativeFrom="paragraph">
                  <wp:posOffset>1248410</wp:posOffset>
                </wp:positionV>
                <wp:extent cx="7325360" cy="857250"/>
                <wp:effectExtent l="0" t="0" r="889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5360" cy="857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4BC41A" w14:textId="77777777" w:rsidR="0019293E" w:rsidRDefault="0019293E" w:rsidP="0064579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3300"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003300"/>
                                <w:sz w:val="48"/>
                              </w:rPr>
                              <w:t xml:space="preserve">Web Phishing Detection Using </w:t>
                            </w:r>
                          </w:p>
                          <w:p w14:paraId="56AF09B0" w14:textId="77777777" w:rsidR="00DA08DC" w:rsidRPr="00E01F3F" w:rsidRDefault="0019293E" w:rsidP="0064579C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3300"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003300"/>
                                <w:sz w:val="48"/>
                              </w:rPr>
                              <w:t>Machine Lear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7CB259" id="Rectangle 3" o:spid="_x0000_s1040" style="position:absolute;left:0;text-align:left;margin-left:-63.75pt;margin-top:98.3pt;width:576.8pt;height:67.5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" fillcolor="white [3212]" stroked="f" strokeweight="2pt">
                <v:textbox>
                  <w:txbxContent>
                    <w:p w14:paraId="554BC41A" w14:textId="77777777" w:rsidR="0019293E" w:rsidRDefault="0019293E" w:rsidP="0064579C">
                      <w:pPr>
                        <w:spacing w:after="0" w:line="240" w:lineRule="auto"/>
                        <w:jc w:val="center"/>
                        <w:rPr>
                          <w:b/>
                          <w:color w:val="003300"/>
                          <w:sz w:val="48"/>
                        </w:rPr>
                      </w:pPr>
                      <w:r>
                        <w:rPr>
                          <w:b/>
                          <w:color w:val="003300"/>
                          <w:sz w:val="48"/>
                        </w:rPr>
                        <w:t xml:space="preserve">Web Phishing Detection Using </w:t>
                      </w:r>
                    </w:p>
                    <w:p w14:paraId="56AF09B0" w14:textId="77777777" w:rsidR="00DA08DC" w:rsidRPr="00E01F3F" w:rsidRDefault="0019293E" w:rsidP="0064579C">
                      <w:pPr>
                        <w:spacing w:after="0" w:line="240" w:lineRule="auto"/>
                        <w:jc w:val="center"/>
                        <w:rPr>
                          <w:b/>
                          <w:color w:val="003300"/>
                          <w:sz w:val="48"/>
                        </w:rPr>
                      </w:pPr>
                      <w:r>
                        <w:rPr>
                          <w:b/>
                          <w:color w:val="003300"/>
                          <w:sz w:val="48"/>
                        </w:rPr>
                        <w:t>Machine Learning</w:t>
                      </w:r>
                    </w:p>
                  </w:txbxContent>
                </v:textbox>
              </v:rect>
            </w:pict>
          </mc:Fallback>
        </mc:AlternateContent>
      </w:r>
      <w:r w:rsidR="0019293E" w:rsidRPr="00382852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589632" behindDoc="0" locked="0" layoutInCell="1" allowOverlap="1" wp14:anchorId="316F68F6" wp14:editId="1A1A7A90">
                <wp:simplePos x="0" y="0"/>
                <wp:positionH relativeFrom="column">
                  <wp:posOffset>-800100</wp:posOffset>
                </wp:positionH>
                <wp:positionV relativeFrom="paragraph">
                  <wp:posOffset>-85090</wp:posOffset>
                </wp:positionV>
                <wp:extent cx="7296150" cy="1257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96150" cy="1257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832380" w14:textId="77777777" w:rsidR="006A34D4" w:rsidRDefault="00E57F37" w:rsidP="006A34D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3300"/>
                                <w:sz w:val="42"/>
                                <w:szCs w:val="42"/>
                              </w:rPr>
                            </w:pPr>
                            <w:r w:rsidRPr="00E57F37">
                              <w:rPr>
                                <w:b/>
                                <w:color w:val="003300"/>
                                <w:sz w:val="42"/>
                                <w:szCs w:val="42"/>
                              </w:rPr>
                              <w:t>BVRIT HYDERABAD</w:t>
                            </w:r>
                          </w:p>
                          <w:p w14:paraId="00F5B0A8" w14:textId="77777777" w:rsidR="009A4256" w:rsidRPr="00E57F37" w:rsidRDefault="009A4256" w:rsidP="006A34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3300"/>
                                <w:sz w:val="42"/>
                                <w:szCs w:val="42"/>
                              </w:rPr>
                            </w:pPr>
                            <w:r w:rsidRPr="00E57F37">
                              <w:rPr>
                                <w:b/>
                                <w:color w:val="003300"/>
                                <w:sz w:val="42"/>
                                <w:szCs w:val="42"/>
                              </w:rPr>
                              <w:t>College of Engineering for Women</w:t>
                            </w:r>
                          </w:p>
                          <w:p w14:paraId="6C86D79F" w14:textId="77777777" w:rsidR="009A4256" w:rsidRDefault="009A4256" w:rsidP="009C520F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003300"/>
                                <w:sz w:val="32"/>
                              </w:rPr>
                            </w:pPr>
                            <w:r w:rsidRPr="00E57F37">
                              <w:rPr>
                                <w:b/>
                                <w:color w:val="003300"/>
                                <w:sz w:val="32"/>
                              </w:rPr>
                              <w:t>Department of Information Technology</w:t>
                            </w:r>
                          </w:p>
                          <w:p w14:paraId="0C0AF09E" w14:textId="77777777" w:rsidR="009277BE" w:rsidRPr="00E01F3F" w:rsidRDefault="00E4357B" w:rsidP="009C520F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330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003300"/>
                                <w:sz w:val="32"/>
                              </w:rPr>
                              <w:t xml:space="preserve">Major Project - </w:t>
                            </w:r>
                            <w:r w:rsidR="0019293E">
                              <w:rPr>
                                <w:b/>
                                <w:color w:val="003300"/>
                                <w:sz w:val="32"/>
                              </w:rPr>
                              <w:t>Academic Year 2019-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F68F6" id="Rectangle 1" o:spid="_x0000_s1041" style="position:absolute;left:0;text-align:left;margin-left:-63pt;margin-top:-6.7pt;width:574.5pt;height:99pt;z-index:25158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" fillcolor="white [3212]" stroked="f" strokeweight="2pt">
                <v:textbox>
                  <w:txbxContent>
                    <w:p w14:paraId="4B832380" w14:textId="77777777" w:rsidR="006A34D4" w:rsidRDefault="00E57F37" w:rsidP="006A34D4">
                      <w:pPr>
                        <w:spacing w:after="0" w:line="240" w:lineRule="auto"/>
                        <w:jc w:val="center"/>
                        <w:rPr>
                          <w:b/>
                          <w:color w:val="003300"/>
                          <w:sz w:val="42"/>
                          <w:szCs w:val="42"/>
                        </w:rPr>
                      </w:pPr>
                      <w:r w:rsidRPr="00E57F37">
                        <w:rPr>
                          <w:b/>
                          <w:color w:val="003300"/>
                          <w:sz w:val="42"/>
                          <w:szCs w:val="42"/>
                        </w:rPr>
                        <w:t>BVRIT HYDERABAD</w:t>
                      </w:r>
                    </w:p>
                    <w:p w14:paraId="00F5B0A8" w14:textId="77777777" w:rsidR="009A4256" w:rsidRPr="00E57F37" w:rsidRDefault="009A4256" w:rsidP="006A34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3300"/>
                          <w:sz w:val="42"/>
                          <w:szCs w:val="42"/>
                        </w:rPr>
                      </w:pPr>
                      <w:r w:rsidRPr="00E57F37">
                        <w:rPr>
                          <w:b/>
                          <w:color w:val="003300"/>
                          <w:sz w:val="42"/>
                          <w:szCs w:val="42"/>
                        </w:rPr>
                        <w:t>College of Engineering for Women</w:t>
                      </w:r>
                    </w:p>
                    <w:p w14:paraId="6C86D79F" w14:textId="77777777" w:rsidR="009A4256" w:rsidRDefault="009A4256" w:rsidP="009C520F">
                      <w:pPr>
                        <w:spacing w:after="0" w:line="240" w:lineRule="auto"/>
                        <w:jc w:val="center"/>
                        <w:rPr>
                          <w:b/>
                          <w:color w:val="003300"/>
                          <w:sz w:val="32"/>
                        </w:rPr>
                      </w:pPr>
                      <w:r w:rsidRPr="00E57F37">
                        <w:rPr>
                          <w:b/>
                          <w:color w:val="003300"/>
                          <w:sz w:val="32"/>
                        </w:rPr>
                        <w:t>Department of Information Technology</w:t>
                      </w:r>
                    </w:p>
                    <w:p w14:paraId="0C0AF09E" w14:textId="77777777" w:rsidR="009277BE" w:rsidRPr="00E01F3F" w:rsidRDefault="00E4357B" w:rsidP="009C520F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color w:val="003300"/>
                          <w:sz w:val="32"/>
                        </w:rPr>
                      </w:pPr>
                      <w:r>
                        <w:rPr>
                          <w:b/>
                          <w:color w:val="003300"/>
                          <w:sz w:val="32"/>
                        </w:rPr>
                        <w:t xml:space="preserve">Major Project - </w:t>
                      </w:r>
                      <w:r w:rsidR="0019293E">
                        <w:rPr>
                          <w:b/>
                          <w:color w:val="003300"/>
                          <w:sz w:val="32"/>
                        </w:rPr>
                        <w:t>Academic Year 2019-20</w:t>
                      </w:r>
                    </w:p>
                  </w:txbxContent>
                </v:textbox>
              </v:rect>
            </w:pict>
          </mc:Fallback>
        </mc:AlternateContent>
      </w:r>
      <w:r w:rsidR="00E55F5F" w:rsidRPr="00382852">
        <w:rPr>
          <w:b/>
          <w:noProof/>
          <w:color w:val="003300"/>
          <w:sz w:val="48"/>
          <w:lang w:val="en-US"/>
        </w:rPr>
        <w:drawing>
          <wp:anchor distT="0" distB="0" distL="114300" distR="114300" simplePos="0" relativeHeight="251678720" behindDoc="0" locked="0" layoutInCell="1" allowOverlap="1" wp14:anchorId="04DCADF3" wp14:editId="2109E945">
            <wp:simplePos x="0" y="0"/>
            <wp:positionH relativeFrom="column">
              <wp:posOffset>-748145</wp:posOffset>
            </wp:positionH>
            <wp:positionV relativeFrom="paragraph">
              <wp:posOffset>48260</wp:posOffset>
            </wp:positionV>
            <wp:extent cx="852054" cy="815202"/>
            <wp:effectExtent l="0" t="0" r="5715" b="4445"/>
            <wp:wrapNone/>
            <wp:docPr id="9" name="Picture 9" descr="C:\Users\navee\AppData\Local\Microsoft\Windows\INetCache\Content.Word\title_he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vee\AppData\Local\Microsoft\Windows\INetCache\Content.Word\title_head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535" cy="814705"/>
                    </a:xfrm>
                    <a:prstGeom prst="rect">
                      <a:avLst/>
                    </a:prstGeom>
                    <a:solidFill>
                      <a:schemeClr val="tx2">
                        <a:lumMod val="40000"/>
                        <a:lumOff val="60000"/>
                      </a:scheme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E1D14">
        <w:rPr>
          <w:b/>
          <w:noProof/>
          <w:color w:val="003300"/>
          <w:sz w:val="48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446B311" wp14:editId="77505316">
                <wp:simplePos x="0" y="0"/>
                <wp:positionH relativeFrom="column">
                  <wp:posOffset>-777875</wp:posOffset>
                </wp:positionH>
                <wp:positionV relativeFrom="paragraph">
                  <wp:posOffset>9239250</wp:posOffset>
                </wp:positionV>
                <wp:extent cx="1186815" cy="40894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6815" cy="408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A2D5B" w14:textId="77777777" w:rsidR="002C4DB9" w:rsidRPr="002C4DB9" w:rsidRDefault="005E1D14">
                            <w:pPr>
                              <w:rPr>
                                <w:b/>
                                <w:color w:val="FF0000"/>
                                <w:sz w:val="32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32"/>
                              </w:rPr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6B311" id="Text Box 14" o:spid="_x0000_s1042" type="#_x0000_t202" style="position:absolute;left:0;text-align:left;margin-left:-61.25pt;margin-top:727.5pt;width:93.45pt;height:32.2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" filled="f" stroked="f" strokeweight=".5pt">
                <v:textbox>
                  <w:txbxContent>
                    <w:p w14:paraId="75EA2D5B" w14:textId="77777777" w:rsidR="002C4DB9" w:rsidRPr="002C4DB9" w:rsidRDefault="005E1D14">
                      <w:pPr>
                        <w:rPr>
                          <w:b/>
                          <w:color w:val="FF0000"/>
                          <w:sz w:val="32"/>
                        </w:rPr>
                      </w:pPr>
                      <w:r>
                        <w:rPr>
                          <w:b/>
                          <w:color w:val="FF0000"/>
                          <w:sz w:val="32"/>
                        </w:rPr>
                        <w:t>Guid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A603FD" w:rsidRPr="00382852" w:rsidSect="009A4256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A02FF"/>
    <w:multiLevelType w:val="hybridMultilevel"/>
    <w:tmpl w:val="484AC5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E5258C1"/>
    <w:multiLevelType w:val="hybridMultilevel"/>
    <w:tmpl w:val="501234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5C37C8"/>
    <w:multiLevelType w:val="hybridMultilevel"/>
    <w:tmpl w:val="85082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tAQSJpYWJoYGZko6SsGpxcWZ+XkgBYa1AP4ON7EsAAAA"/>
  </w:docVars>
  <w:rsids>
    <w:rsidRoot w:val="009A4256"/>
    <w:rsid w:val="000D1D80"/>
    <w:rsid w:val="001052D5"/>
    <w:rsid w:val="00135BDF"/>
    <w:rsid w:val="0019293E"/>
    <w:rsid w:val="00194A93"/>
    <w:rsid w:val="001D2AD1"/>
    <w:rsid w:val="002334B3"/>
    <w:rsid w:val="002B777B"/>
    <w:rsid w:val="002C4DB9"/>
    <w:rsid w:val="003613F3"/>
    <w:rsid w:val="00365CBE"/>
    <w:rsid w:val="00382852"/>
    <w:rsid w:val="003F70AD"/>
    <w:rsid w:val="0040329C"/>
    <w:rsid w:val="00410D46"/>
    <w:rsid w:val="00443D34"/>
    <w:rsid w:val="004B2B82"/>
    <w:rsid w:val="004C6D5D"/>
    <w:rsid w:val="004E4264"/>
    <w:rsid w:val="0053313D"/>
    <w:rsid w:val="005A1B14"/>
    <w:rsid w:val="005C38A1"/>
    <w:rsid w:val="005D04B9"/>
    <w:rsid w:val="005D18C5"/>
    <w:rsid w:val="005D4EE5"/>
    <w:rsid w:val="005E1D14"/>
    <w:rsid w:val="00625087"/>
    <w:rsid w:val="00626394"/>
    <w:rsid w:val="0064579C"/>
    <w:rsid w:val="00653364"/>
    <w:rsid w:val="006A34D4"/>
    <w:rsid w:val="007224FC"/>
    <w:rsid w:val="00724EB0"/>
    <w:rsid w:val="00726A92"/>
    <w:rsid w:val="00733DA4"/>
    <w:rsid w:val="00741D91"/>
    <w:rsid w:val="0075138C"/>
    <w:rsid w:val="00752727"/>
    <w:rsid w:val="00763BF6"/>
    <w:rsid w:val="007C001E"/>
    <w:rsid w:val="007D74F0"/>
    <w:rsid w:val="00812453"/>
    <w:rsid w:val="0087023A"/>
    <w:rsid w:val="008A57DA"/>
    <w:rsid w:val="008D648C"/>
    <w:rsid w:val="008F75D0"/>
    <w:rsid w:val="009277BE"/>
    <w:rsid w:val="009377CB"/>
    <w:rsid w:val="009434F4"/>
    <w:rsid w:val="00955D15"/>
    <w:rsid w:val="0097345E"/>
    <w:rsid w:val="009738F1"/>
    <w:rsid w:val="0098512C"/>
    <w:rsid w:val="009A4256"/>
    <w:rsid w:val="009C520F"/>
    <w:rsid w:val="009F59E5"/>
    <w:rsid w:val="00A603FD"/>
    <w:rsid w:val="00A94BA9"/>
    <w:rsid w:val="00AA220B"/>
    <w:rsid w:val="00AE4EE8"/>
    <w:rsid w:val="00B112CA"/>
    <w:rsid w:val="00BA5287"/>
    <w:rsid w:val="00BB1CCD"/>
    <w:rsid w:val="00BC7472"/>
    <w:rsid w:val="00C13906"/>
    <w:rsid w:val="00C13A74"/>
    <w:rsid w:val="00C23885"/>
    <w:rsid w:val="00C64656"/>
    <w:rsid w:val="00C72E81"/>
    <w:rsid w:val="00C74860"/>
    <w:rsid w:val="00CA1B5F"/>
    <w:rsid w:val="00CA79E3"/>
    <w:rsid w:val="00CC4085"/>
    <w:rsid w:val="00D54804"/>
    <w:rsid w:val="00D557F1"/>
    <w:rsid w:val="00DA08DC"/>
    <w:rsid w:val="00DB15CF"/>
    <w:rsid w:val="00DC13F0"/>
    <w:rsid w:val="00DC20DE"/>
    <w:rsid w:val="00E01F3F"/>
    <w:rsid w:val="00E11E56"/>
    <w:rsid w:val="00E13FC6"/>
    <w:rsid w:val="00E4357B"/>
    <w:rsid w:val="00E50A2E"/>
    <w:rsid w:val="00E55F5F"/>
    <w:rsid w:val="00E57F37"/>
    <w:rsid w:val="00E62240"/>
    <w:rsid w:val="00E702B8"/>
    <w:rsid w:val="00F62BC9"/>
    <w:rsid w:val="00FE1325"/>
    <w:rsid w:val="00FE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2350D"/>
  <w15:docId w15:val="{8EF5977E-0EC9-4442-A9CD-9447FB3D6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3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8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465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8D648C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emf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n Kumar</dc:creator>
  <cp:lastModifiedBy>sucharitha kodavati</cp:lastModifiedBy>
  <cp:revision>15</cp:revision>
  <cp:lastPrinted>2018-04-21T05:26:00Z</cp:lastPrinted>
  <dcterms:created xsi:type="dcterms:W3CDTF">2019-11-05T03:47:00Z</dcterms:created>
  <dcterms:modified xsi:type="dcterms:W3CDTF">2020-04-06T05:50:00Z</dcterms:modified>
</cp:coreProperties>
</file>